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isher &amp; Paykel Healthcare Corporati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9"/>
        <w:gridCol w:w="562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74 01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yndal York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phcar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3E41686" w:rsidR="00661C78" w:rsidRDefault="00995C8D">
      <w:r>
        <w:rPr>
          <w:noProof/>
        </w:rPr>
        <w:drawing>
          <wp:inline distT="0" distB="0" distL="0" distR="0" wp14:anchorId="3142DC46" wp14:editId="0AFD564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95C8D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4:00Z</dcterms:modified>
</cp:coreProperties>
</file>